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51851" w14:textId="03A9D069" w:rsidR="00625B43" w:rsidRDefault="00852A0B">
      <w:r>
        <w:rPr>
          <w:noProof/>
        </w:rPr>
        <w:drawing>
          <wp:inline distT="0" distB="0" distL="0" distR="0" wp14:anchorId="1288CB19" wp14:editId="1AF4CAD6">
            <wp:extent cx="5364480" cy="82296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D0D7C" w14:textId="1DEB1083" w:rsidR="00852A0B" w:rsidRDefault="00852A0B"/>
    <w:p w14:paraId="5DE5297C" w14:textId="3B756738" w:rsidR="00852A0B" w:rsidRDefault="00852A0B"/>
    <w:p w14:paraId="22059BC6" w14:textId="4C35B8E5" w:rsidR="00852A0B" w:rsidRDefault="00852A0B"/>
    <w:p w14:paraId="44030B59" w14:textId="43D72D39" w:rsidR="00852A0B" w:rsidRDefault="00852A0B"/>
    <w:p w14:paraId="30EEC005" w14:textId="52495143" w:rsidR="00852A0B" w:rsidRDefault="00852A0B"/>
    <w:p w14:paraId="61BF6230" w14:textId="19DAFCF9" w:rsidR="00852A0B" w:rsidRDefault="00852A0B">
      <w:r>
        <w:rPr>
          <w:noProof/>
        </w:rPr>
        <w:drawing>
          <wp:inline distT="0" distB="0" distL="0" distR="0" wp14:anchorId="39396676" wp14:editId="5CEA0BFE">
            <wp:extent cx="5943600" cy="40220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78CF1" w14:textId="52801F45" w:rsidR="00852A0B" w:rsidRDefault="00852A0B"/>
    <w:p w14:paraId="183C8E48" w14:textId="662B2F6E" w:rsidR="00852A0B" w:rsidRDefault="00852A0B"/>
    <w:p w14:paraId="21C76F8C" w14:textId="05C4B6BC" w:rsidR="00852A0B" w:rsidRDefault="00852A0B">
      <w:r>
        <w:rPr>
          <w:noProof/>
        </w:rPr>
        <w:lastRenderedPageBreak/>
        <w:drawing>
          <wp:inline distT="0" distB="0" distL="0" distR="0" wp14:anchorId="7D13BC5B" wp14:editId="48C9EE38">
            <wp:extent cx="5943600" cy="66592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307D0" w14:textId="2370E2CB" w:rsidR="00852A0B" w:rsidRDefault="00852A0B"/>
    <w:p w14:paraId="3CB952C6" w14:textId="2CA94548" w:rsidR="00852A0B" w:rsidRDefault="00852A0B"/>
    <w:p w14:paraId="4B630350" w14:textId="3082E5E3" w:rsidR="00852A0B" w:rsidRPr="00EA535A" w:rsidRDefault="00852A0B" w:rsidP="000D3EEA">
      <w:pPr>
        <w:pStyle w:val="Heading1"/>
        <w:rPr>
          <w:color w:val="FF0000"/>
        </w:rPr>
      </w:pPr>
      <w:r w:rsidRPr="00EA535A">
        <w:rPr>
          <w:color w:val="FF0000"/>
          <w:highlight w:val="yellow"/>
        </w:rPr>
        <w:t>Combat:</w:t>
      </w:r>
    </w:p>
    <w:p w14:paraId="0498E87D" w14:textId="08E976C5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1FFCB1E" w14:textId="7F7E2B32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64C0FE2" w14:textId="54775E8D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27339F1" w14:textId="3FE3A624" w:rsidR="000D3EEA" w:rsidRDefault="000D3EEA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4</w:t>
      </w:r>
    </w:p>
    <w:p w14:paraId="74ABA456" w14:textId="50C07C41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5</w:t>
      </w:r>
    </w:p>
    <w:p w14:paraId="036BBC68" w14:textId="2628448B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6</w:t>
      </w:r>
    </w:p>
    <w:p w14:paraId="71DA6062" w14:textId="4DE87F3D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7</w:t>
      </w:r>
    </w:p>
    <w:p w14:paraId="6B663201" w14:textId="76D15B20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8</w:t>
      </w:r>
    </w:p>
    <w:p w14:paraId="58A1DE7F" w14:textId="6F1E25F8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9</w:t>
      </w:r>
    </w:p>
    <w:p w14:paraId="72A37BAC" w14:textId="3F51601F" w:rsidR="000D3EEA" w:rsidRP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0</w:t>
      </w:r>
    </w:p>
    <w:p w14:paraId="45B343D4" w14:textId="3066D48B" w:rsidR="00852A0B" w:rsidRDefault="00852A0B" w:rsidP="00852A0B">
      <w:pPr>
        <w:rPr>
          <w:color w:val="4472C4" w:themeColor="accent1"/>
        </w:rPr>
      </w:pPr>
      <w:r>
        <w:rPr>
          <w:color w:val="4472C4" w:themeColor="accent1"/>
        </w:rPr>
        <w:t>Attack:</w:t>
      </w:r>
    </w:p>
    <w:p w14:paraId="73F4AF1C" w14:textId="1117E484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CA66981" w14:textId="2DD71231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EE1BF63" w14:textId="09B5A32D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841AFF2" w14:textId="36DF3262" w:rsidR="00852A0B" w:rsidRDefault="00852A0B" w:rsidP="00852A0B">
      <w:pPr>
        <w:rPr>
          <w:color w:val="4472C4" w:themeColor="accent1"/>
        </w:rPr>
      </w:pPr>
      <w:r>
        <w:rPr>
          <w:color w:val="4472C4" w:themeColor="accent1"/>
        </w:rPr>
        <w:t>Strength:</w:t>
      </w:r>
    </w:p>
    <w:p w14:paraId="2B9CAD73" w14:textId="1D8B056F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95C321C" w14:textId="274FD266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C475418" w14:textId="081E33DE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9B890F6" w14:textId="4253975B" w:rsidR="00852A0B" w:rsidRDefault="00852A0B" w:rsidP="00852A0B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Defence</w:t>
      </w:r>
      <w:proofErr w:type="spellEnd"/>
      <w:r>
        <w:rPr>
          <w:color w:val="4472C4" w:themeColor="accent1"/>
        </w:rPr>
        <w:t>:</w:t>
      </w:r>
    </w:p>
    <w:p w14:paraId="1BE24C36" w14:textId="58E0DC63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573AE89" w14:textId="2D166049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E788951" w14:textId="7B22499F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D6F4269" w14:textId="4792BAE1" w:rsidR="00852A0B" w:rsidRDefault="00852A0B" w:rsidP="00852A0B">
      <w:pPr>
        <w:rPr>
          <w:color w:val="4472C4" w:themeColor="accent1"/>
        </w:rPr>
      </w:pPr>
      <w:r>
        <w:rPr>
          <w:color w:val="4472C4" w:themeColor="accent1"/>
        </w:rPr>
        <w:lastRenderedPageBreak/>
        <w:t>Ranged:</w:t>
      </w:r>
    </w:p>
    <w:p w14:paraId="631832DC" w14:textId="141A4BCC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FDA8077" w14:textId="0512A4AA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743C761" w14:textId="6A027C04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C5C9265" w14:textId="5ECD0E94" w:rsidR="00852A0B" w:rsidRDefault="00852A0B" w:rsidP="00852A0B">
      <w:pPr>
        <w:rPr>
          <w:color w:val="4472C4" w:themeColor="accent1"/>
        </w:rPr>
      </w:pPr>
      <w:r>
        <w:rPr>
          <w:color w:val="4472C4" w:themeColor="accent1"/>
        </w:rPr>
        <w:t>Magic:</w:t>
      </w:r>
    </w:p>
    <w:p w14:paraId="7BB52ADD" w14:textId="5242171C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C7D6763" w14:textId="0AF4B6B0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91127AC" w14:textId="7995F199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862638F" w14:textId="686AEE26" w:rsidR="00852A0B" w:rsidRDefault="00852A0B" w:rsidP="00852A0B">
      <w:pPr>
        <w:rPr>
          <w:color w:val="4472C4" w:themeColor="accent1"/>
        </w:rPr>
      </w:pPr>
      <w:r>
        <w:rPr>
          <w:color w:val="4472C4" w:themeColor="accent1"/>
        </w:rPr>
        <w:t>Prayer:</w:t>
      </w:r>
    </w:p>
    <w:p w14:paraId="693F1306" w14:textId="498B3FF0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E20B0CD" w14:textId="70D04825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16C9EE5" w14:textId="23BE9675" w:rsidR="00852A0B" w:rsidRDefault="00852A0B" w:rsidP="00852A0B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19EBCE6" w14:textId="0EFF67DC" w:rsidR="00852A0B" w:rsidRDefault="00852A0B" w:rsidP="00852A0B">
      <w:pPr>
        <w:rPr>
          <w:color w:val="4472C4" w:themeColor="accent1"/>
        </w:rPr>
      </w:pPr>
    </w:p>
    <w:p w14:paraId="4EA1C181" w14:textId="782C8A2C" w:rsidR="000D3EEA" w:rsidRPr="00EA535A" w:rsidRDefault="000D3EEA" w:rsidP="000D3EEA">
      <w:pPr>
        <w:pStyle w:val="Heading1"/>
        <w:rPr>
          <w:color w:val="FF0000"/>
        </w:rPr>
      </w:pPr>
      <w:r w:rsidRPr="00EA535A">
        <w:rPr>
          <w:color w:val="FF0000"/>
          <w:highlight w:val="yellow"/>
        </w:rPr>
        <w:t>Skilling:</w:t>
      </w:r>
    </w:p>
    <w:p w14:paraId="2E895EB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704379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7D5D89A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1E354A0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4</w:t>
      </w:r>
    </w:p>
    <w:p w14:paraId="19325F4F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5</w:t>
      </w:r>
    </w:p>
    <w:p w14:paraId="3C7F23BB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6</w:t>
      </w:r>
    </w:p>
    <w:p w14:paraId="748A8217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7</w:t>
      </w:r>
    </w:p>
    <w:p w14:paraId="00AD9F4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8</w:t>
      </w:r>
    </w:p>
    <w:p w14:paraId="1FC4F2AA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9</w:t>
      </w:r>
    </w:p>
    <w:p w14:paraId="619E253F" w14:textId="77777777" w:rsidR="000D3EEA" w:rsidRP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0</w:t>
      </w:r>
    </w:p>
    <w:p w14:paraId="0B07BDCA" w14:textId="789BE606" w:rsidR="000D3EEA" w:rsidRDefault="000D3EEA" w:rsidP="000D3EEA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RuneCrafting</w:t>
      </w:r>
      <w:proofErr w:type="spellEnd"/>
      <w:r>
        <w:rPr>
          <w:color w:val="4472C4" w:themeColor="accent1"/>
        </w:rPr>
        <w:t>:</w:t>
      </w:r>
    </w:p>
    <w:p w14:paraId="4308ACB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3ED713D8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C2108C1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A59B24B" w14:textId="723086ED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Construction:</w:t>
      </w:r>
    </w:p>
    <w:p w14:paraId="5E19F3CF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4AB431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93A6D20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1794A4E" w14:textId="2293AC68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Agility:</w:t>
      </w:r>
    </w:p>
    <w:p w14:paraId="1524587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E62CE0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F86EBF7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6171B28" w14:textId="4CC6255E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Herblore:</w:t>
      </w:r>
    </w:p>
    <w:p w14:paraId="0F797865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20C6A45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155C004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1B44953" w14:textId="13DB8098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Thieving:</w:t>
      </w:r>
    </w:p>
    <w:p w14:paraId="7C6DAFF8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704AD7E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98070A6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F6E5AC9" w14:textId="336706DB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Crafting:</w:t>
      </w:r>
    </w:p>
    <w:p w14:paraId="079D99A1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41B6957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AA4FCC1" w14:textId="2366A98A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9562E3F" w14:textId="773E2AE2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Fletching:</w:t>
      </w:r>
    </w:p>
    <w:p w14:paraId="7A390FA2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7A19B7A7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7A780F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00B9B51" w14:textId="6B821869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Slayer:</w:t>
      </w:r>
    </w:p>
    <w:p w14:paraId="58521125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F68A46A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C78542B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F41D169" w14:textId="53647F14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Hunter:</w:t>
      </w:r>
    </w:p>
    <w:p w14:paraId="5B0B702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0DB4FAE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88C9E2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59D07A1" w14:textId="300545B6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Mining:</w:t>
      </w:r>
    </w:p>
    <w:p w14:paraId="143A78D1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239AEC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9F32C17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0EF2462" w14:textId="317D1B14" w:rsidR="000D3EEA" w:rsidRDefault="000D3EEA" w:rsidP="000D3EEA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Smithing</w:t>
      </w:r>
      <w:proofErr w:type="spellEnd"/>
      <w:r>
        <w:rPr>
          <w:color w:val="4472C4" w:themeColor="accent1"/>
        </w:rPr>
        <w:t>:</w:t>
      </w:r>
    </w:p>
    <w:p w14:paraId="115375A8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9D56E65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BF8F3A8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8A83B24" w14:textId="3BF398EE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Fishing:</w:t>
      </w:r>
    </w:p>
    <w:p w14:paraId="28F19604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714EB4C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893A643" w14:textId="0B3EAE38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661F6A3" w14:textId="7C2FEABA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Cooking:</w:t>
      </w:r>
    </w:p>
    <w:p w14:paraId="273FD16A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56518F45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1F23A03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4A846CE" w14:textId="44DCA3A6" w:rsidR="000D3EEA" w:rsidRDefault="000D3EEA" w:rsidP="000D3EEA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Firemaking</w:t>
      </w:r>
      <w:proofErr w:type="spellEnd"/>
      <w:r>
        <w:rPr>
          <w:color w:val="4472C4" w:themeColor="accent1"/>
        </w:rPr>
        <w:t>:</w:t>
      </w:r>
    </w:p>
    <w:p w14:paraId="16B10BC7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11D9AF3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7CE24F6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A6CAC31" w14:textId="2C16ECF5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Woodcutting:</w:t>
      </w:r>
    </w:p>
    <w:p w14:paraId="06167778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6F1FBC1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C53E7B1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9EC3D34" w14:textId="61F76EAE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Farming:</w:t>
      </w:r>
    </w:p>
    <w:p w14:paraId="66F4CDC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888307A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EAE3FF4" w14:textId="6C5DF807" w:rsidR="000D3EEA" w:rsidRP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482C6E9" w14:textId="77777777" w:rsidR="000D3EEA" w:rsidRPr="000D3EEA" w:rsidRDefault="000D3EEA" w:rsidP="000D3EEA">
      <w:pPr>
        <w:rPr>
          <w:color w:val="4472C4" w:themeColor="accent1"/>
        </w:rPr>
      </w:pPr>
    </w:p>
    <w:p w14:paraId="254A880B" w14:textId="0DB9E4DF" w:rsidR="000D3EEA" w:rsidRDefault="000D3EEA" w:rsidP="000D3EEA">
      <w:pPr>
        <w:rPr>
          <w:color w:val="4472C4" w:themeColor="accent1"/>
        </w:rPr>
      </w:pPr>
    </w:p>
    <w:p w14:paraId="745A2E8B" w14:textId="38EE4346" w:rsidR="000D3EEA" w:rsidRPr="00EA535A" w:rsidRDefault="000D3EEA" w:rsidP="000D3EEA">
      <w:pPr>
        <w:pStyle w:val="Heading1"/>
        <w:rPr>
          <w:color w:val="FF0000"/>
        </w:rPr>
      </w:pPr>
      <w:r w:rsidRPr="00EA535A">
        <w:rPr>
          <w:color w:val="FF0000"/>
          <w:highlight w:val="yellow"/>
        </w:rPr>
        <w:t>Minigames:</w:t>
      </w:r>
    </w:p>
    <w:p w14:paraId="42B886C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C184D80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B61F7FA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872E871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4</w:t>
      </w:r>
    </w:p>
    <w:p w14:paraId="7B4C20D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5</w:t>
      </w:r>
    </w:p>
    <w:p w14:paraId="329510F4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6</w:t>
      </w:r>
    </w:p>
    <w:p w14:paraId="1BB83EAE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7</w:t>
      </w:r>
    </w:p>
    <w:p w14:paraId="06494B1E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8</w:t>
      </w:r>
    </w:p>
    <w:p w14:paraId="44D37053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9</w:t>
      </w:r>
    </w:p>
    <w:p w14:paraId="7E89035B" w14:textId="77777777" w:rsidR="000D3EEA" w:rsidRP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0</w:t>
      </w:r>
    </w:p>
    <w:p w14:paraId="6952A6C7" w14:textId="4124AB6E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Barrows:</w:t>
      </w:r>
    </w:p>
    <w:p w14:paraId="22D50FB7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2C896C7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44D2C15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FA0E8A9" w14:textId="18A1021C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Castle Wars:</w:t>
      </w:r>
    </w:p>
    <w:p w14:paraId="3B0A7CBA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C5FC38A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0DD420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33BBA0C" w14:textId="0694D73B" w:rsidR="000D3EEA" w:rsidRDefault="000D3EEA" w:rsidP="000D3EEA">
      <w:pPr>
        <w:rPr>
          <w:color w:val="4472C4" w:themeColor="accent1"/>
        </w:rPr>
      </w:pPr>
      <w:r>
        <w:rPr>
          <w:color w:val="4472C4" w:themeColor="accent1"/>
        </w:rPr>
        <w:t>Pest Control:</w:t>
      </w:r>
    </w:p>
    <w:p w14:paraId="055D4996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6DCB032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B604A8D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818DBA3" w14:textId="1F802F0B" w:rsidR="000D3EEA" w:rsidRDefault="00EC7099" w:rsidP="000D3EEA">
      <w:pPr>
        <w:rPr>
          <w:color w:val="4472C4" w:themeColor="accent1"/>
        </w:rPr>
      </w:pPr>
      <w:r>
        <w:rPr>
          <w:color w:val="4472C4" w:themeColor="accent1"/>
        </w:rPr>
        <w:t>Duel Arena</w:t>
      </w:r>
      <w:r w:rsidR="000D3EEA">
        <w:rPr>
          <w:color w:val="4472C4" w:themeColor="accent1"/>
        </w:rPr>
        <w:t>:</w:t>
      </w:r>
    </w:p>
    <w:p w14:paraId="6CAEE2F0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C451298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0E6F901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7EB8683" w14:textId="06B0BB15" w:rsidR="000D3EEA" w:rsidRDefault="00EC7099" w:rsidP="000D3EEA">
      <w:pPr>
        <w:rPr>
          <w:color w:val="4472C4" w:themeColor="accent1"/>
        </w:rPr>
      </w:pPr>
      <w:r>
        <w:rPr>
          <w:color w:val="4472C4" w:themeColor="accent1"/>
        </w:rPr>
        <w:t>Fight Cave</w:t>
      </w:r>
      <w:r w:rsidR="000D3EEA">
        <w:rPr>
          <w:color w:val="4472C4" w:themeColor="accent1"/>
        </w:rPr>
        <w:t>:</w:t>
      </w:r>
    </w:p>
    <w:p w14:paraId="31941FB0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A908373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50F8475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F594064" w14:textId="39D43ACF" w:rsidR="000D3EEA" w:rsidRDefault="00EC7099" w:rsidP="000D3EEA">
      <w:pPr>
        <w:rPr>
          <w:color w:val="4472C4" w:themeColor="accent1"/>
        </w:rPr>
      </w:pPr>
      <w:r>
        <w:rPr>
          <w:color w:val="4472C4" w:themeColor="accent1"/>
        </w:rPr>
        <w:t>Fight Pits</w:t>
      </w:r>
      <w:r w:rsidR="000D3EEA">
        <w:rPr>
          <w:color w:val="4472C4" w:themeColor="accent1"/>
        </w:rPr>
        <w:t>:</w:t>
      </w:r>
    </w:p>
    <w:p w14:paraId="0E08058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64C91E00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290DFE9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AEAB56D" w14:textId="2DC89B42" w:rsidR="000D3EEA" w:rsidRDefault="00EC7099" w:rsidP="000D3EEA">
      <w:pPr>
        <w:rPr>
          <w:color w:val="4472C4" w:themeColor="accent1"/>
        </w:rPr>
      </w:pPr>
      <w:r>
        <w:rPr>
          <w:color w:val="4472C4" w:themeColor="accent1"/>
        </w:rPr>
        <w:t>Fun PK</w:t>
      </w:r>
      <w:r w:rsidR="000D3EEA">
        <w:rPr>
          <w:color w:val="4472C4" w:themeColor="accent1"/>
        </w:rPr>
        <w:t>:</w:t>
      </w:r>
    </w:p>
    <w:p w14:paraId="793EF0E2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EAC0994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8F88028" w14:textId="77777777" w:rsidR="000D3EEA" w:rsidRDefault="000D3EEA" w:rsidP="000D3EE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D98F937" w14:textId="309046A9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Clan Wars:</w:t>
      </w:r>
    </w:p>
    <w:p w14:paraId="509D945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84F990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0AE84D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22A5FFB" w14:textId="6C0C6182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Boss Massacre:</w:t>
      </w:r>
    </w:p>
    <w:p w14:paraId="1EB0E50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34FAE1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2D5783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27114F1" w14:textId="2A1CBA8C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Gambling:</w:t>
      </w:r>
    </w:p>
    <w:p w14:paraId="773D5F4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87D1F3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322E3D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C8B4955" w14:textId="2BC5EBEA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Warriors Guild:</w:t>
      </w:r>
    </w:p>
    <w:p w14:paraId="76890B6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2868FB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F43FC2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E2E39FE" w14:textId="6C70707A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Zombie Apocalypse:</w:t>
      </w:r>
    </w:p>
    <w:p w14:paraId="7E73A88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36161CF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962E1D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EC7B615" w14:textId="018FCE2B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Fishing Trawler:</w:t>
      </w:r>
    </w:p>
    <w:p w14:paraId="5EA119B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5649CBB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FDD998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358E4CE" w14:textId="383EE8DF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Inferno:</w:t>
      </w:r>
    </w:p>
    <w:p w14:paraId="144E953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5BF4BC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F8DF76F" w14:textId="0AF4420E" w:rsidR="000D3EEA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796B7CD" w14:textId="6CB98DE1" w:rsidR="00EC7099" w:rsidRDefault="00EC7099" w:rsidP="00EC7099">
      <w:pPr>
        <w:rPr>
          <w:color w:val="4472C4" w:themeColor="accent1"/>
        </w:rPr>
      </w:pPr>
    </w:p>
    <w:p w14:paraId="2584D55E" w14:textId="77777777" w:rsidR="00EC7099" w:rsidRPr="00EC7099" w:rsidRDefault="00EC7099" w:rsidP="00EC7099">
      <w:pPr>
        <w:rPr>
          <w:color w:val="4472C4" w:themeColor="accent1"/>
        </w:rPr>
      </w:pPr>
    </w:p>
    <w:p w14:paraId="2F61D652" w14:textId="439C0996" w:rsidR="00EC7099" w:rsidRPr="00EA535A" w:rsidRDefault="00EC7099" w:rsidP="00EC7099">
      <w:pPr>
        <w:pStyle w:val="Heading1"/>
        <w:rPr>
          <w:color w:val="FF0000"/>
        </w:rPr>
      </w:pPr>
      <w:r w:rsidRPr="00EA535A">
        <w:rPr>
          <w:color w:val="FF0000"/>
          <w:highlight w:val="yellow"/>
        </w:rPr>
        <w:t>Bosses:</w:t>
      </w:r>
    </w:p>
    <w:p w14:paraId="5767CB1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3E6761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B4D103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6731EB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4</w:t>
      </w:r>
    </w:p>
    <w:p w14:paraId="196E102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5</w:t>
      </w:r>
    </w:p>
    <w:p w14:paraId="2E6E481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6</w:t>
      </w:r>
    </w:p>
    <w:p w14:paraId="57D05C5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7</w:t>
      </w:r>
    </w:p>
    <w:p w14:paraId="6F745CF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8</w:t>
      </w:r>
    </w:p>
    <w:p w14:paraId="5E1F28E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9</w:t>
      </w:r>
    </w:p>
    <w:p w14:paraId="6C70F02B" w14:textId="77777777" w:rsidR="00EC7099" w:rsidRPr="000D3EEA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0</w:t>
      </w:r>
    </w:p>
    <w:p w14:paraId="43BAA20C" w14:textId="2B7DA64C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Crazy Archeologist</w:t>
      </w:r>
      <w:r w:rsidR="00EC7099">
        <w:rPr>
          <w:color w:val="4472C4" w:themeColor="accent1"/>
        </w:rPr>
        <w:t>:</w:t>
      </w:r>
    </w:p>
    <w:p w14:paraId="69E78D1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731C5FF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29A011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929778D" w14:textId="05557ADE" w:rsidR="00EC7099" w:rsidRDefault="008D15A7" w:rsidP="00EC7099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Barrelchest</w:t>
      </w:r>
      <w:proofErr w:type="spellEnd"/>
      <w:r w:rsidR="00EC7099">
        <w:rPr>
          <w:color w:val="4472C4" w:themeColor="accent1"/>
        </w:rPr>
        <w:t>:</w:t>
      </w:r>
    </w:p>
    <w:p w14:paraId="16DC10A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378760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F54680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42674BC" w14:textId="58AEBD12" w:rsidR="00EC7099" w:rsidRDefault="008D15A7" w:rsidP="00EC7099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Venenatis</w:t>
      </w:r>
      <w:proofErr w:type="spellEnd"/>
      <w:r w:rsidR="00EC7099">
        <w:rPr>
          <w:color w:val="4472C4" w:themeColor="accent1"/>
        </w:rPr>
        <w:t>:</w:t>
      </w:r>
    </w:p>
    <w:p w14:paraId="425914A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E79578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01EC2B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7217C3D" w14:textId="5508832A" w:rsidR="00EC7099" w:rsidRDefault="008D15A7" w:rsidP="00EC7099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Vet’ion</w:t>
      </w:r>
      <w:proofErr w:type="spellEnd"/>
      <w:r w:rsidR="00EC7099">
        <w:rPr>
          <w:color w:val="4472C4" w:themeColor="accent1"/>
        </w:rPr>
        <w:t>:</w:t>
      </w:r>
    </w:p>
    <w:p w14:paraId="5AA8171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D8B7D3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B4E897B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EFD1504" w14:textId="36335C3A" w:rsidR="00EC7099" w:rsidRDefault="008D15A7" w:rsidP="00EC7099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Callisto</w:t>
      </w:r>
      <w:proofErr w:type="spellEnd"/>
      <w:r w:rsidR="00EC7099">
        <w:rPr>
          <w:color w:val="4472C4" w:themeColor="accent1"/>
        </w:rPr>
        <w:t>:</w:t>
      </w:r>
    </w:p>
    <w:p w14:paraId="0E1C127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5FE560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936ED6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B3DB432" w14:textId="7B899D45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Chaos Fanatic</w:t>
      </w:r>
      <w:r w:rsidR="00EC7099">
        <w:rPr>
          <w:color w:val="4472C4" w:themeColor="accent1"/>
        </w:rPr>
        <w:t>:</w:t>
      </w:r>
    </w:p>
    <w:p w14:paraId="0936DC1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8A58CC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215CFB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9CF304C" w14:textId="6AB54AD9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King Black Dragon</w:t>
      </w:r>
      <w:r w:rsidR="00EC7099">
        <w:rPr>
          <w:color w:val="4472C4" w:themeColor="accent1"/>
        </w:rPr>
        <w:t>:</w:t>
      </w:r>
    </w:p>
    <w:p w14:paraId="5C7C94A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325F714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288B95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23BC3BC" w14:textId="761158A2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Chaos Elemental</w:t>
      </w:r>
      <w:r w:rsidR="00EC7099">
        <w:rPr>
          <w:color w:val="4472C4" w:themeColor="accent1"/>
        </w:rPr>
        <w:t>:</w:t>
      </w:r>
    </w:p>
    <w:p w14:paraId="69D0B77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71A7A7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DD7F55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0EC4F4C" w14:textId="1B1E8679" w:rsidR="00EC7099" w:rsidRDefault="008D15A7" w:rsidP="00EC7099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Scorpia</w:t>
      </w:r>
      <w:proofErr w:type="spellEnd"/>
      <w:r w:rsidR="00EC7099">
        <w:rPr>
          <w:color w:val="4472C4" w:themeColor="accent1"/>
        </w:rPr>
        <w:t>:</w:t>
      </w:r>
    </w:p>
    <w:p w14:paraId="04AAC2A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5FAEC7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64E8E7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EBC681A" w14:textId="50BDB2AF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Black Knight Titan</w:t>
      </w:r>
      <w:r w:rsidR="00EC7099">
        <w:rPr>
          <w:color w:val="4472C4" w:themeColor="accent1"/>
        </w:rPr>
        <w:t>:</w:t>
      </w:r>
    </w:p>
    <w:p w14:paraId="0CF268C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AA971E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1831BB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DCC3D5C" w14:textId="5D1C1836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Cerberus</w:t>
      </w:r>
      <w:r w:rsidR="00EC7099">
        <w:rPr>
          <w:color w:val="4472C4" w:themeColor="accent1"/>
        </w:rPr>
        <w:t>:</w:t>
      </w:r>
    </w:p>
    <w:p w14:paraId="1F5ADD7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BF01A5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52F673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6970970" w14:textId="4ED2BAC6" w:rsidR="00EC7099" w:rsidRDefault="008D15A7" w:rsidP="00EC7099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Godwars</w:t>
      </w:r>
      <w:proofErr w:type="spellEnd"/>
      <w:r w:rsidR="00EC7099">
        <w:rPr>
          <w:color w:val="4472C4" w:themeColor="accent1"/>
        </w:rPr>
        <w:t>:</w:t>
      </w:r>
    </w:p>
    <w:p w14:paraId="2B51D57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D7736E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181513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915B85F" w14:textId="092869E8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Corporeal Beast</w:t>
      </w:r>
      <w:r w:rsidR="00EC7099">
        <w:rPr>
          <w:color w:val="4472C4" w:themeColor="accent1"/>
        </w:rPr>
        <w:t>:</w:t>
      </w:r>
    </w:p>
    <w:p w14:paraId="114EE4F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1AB37489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18A6F3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6D90A03" w14:textId="32427F59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Ice Queen</w:t>
      </w:r>
      <w:r w:rsidR="00EC7099">
        <w:rPr>
          <w:color w:val="4472C4" w:themeColor="accent1"/>
        </w:rPr>
        <w:t>:</w:t>
      </w:r>
    </w:p>
    <w:p w14:paraId="2F61F32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BB8EAE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018059E" w14:textId="590B1352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66A6388" w14:textId="517374DF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Giant Mole</w:t>
      </w:r>
      <w:r w:rsidR="00EC7099">
        <w:rPr>
          <w:color w:val="4472C4" w:themeColor="accent1"/>
        </w:rPr>
        <w:t>:</w:t>
      </w:r>
    </w:p>
    <w:p w14:paraId="6A79492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9F9050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143F5C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4AA88D2" w14:textId="0B78E7BE" w:rsidR="00EC7099" w:rsidRDefault="008D15A7" w:rsidP="00EC7099">
      <w:pPr>
        <w:rPr>
          <w:color w:val="4472C4" w:themeColor="accent1"/>
        </w:rPr>
      </w:pPr>
      <w:r>
        <w:rPr>
          <w:color w:val="4472C4" w:themeColor="accent1"/>
        </w:rPr>
        <w:t>Giant Sea Snake</w:t>
      </w:r>
      <w:r w:rsidR="00EC7099">
        <w:rPr>
          <w:color w:val="4472C4" w:themeColor="accent1"/>
        </w:rPr>
        <w:t>:</w:t>
      </w:r>
    </w:p>
    <w:p w14:paraId="2D4FC70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892BF6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0C632F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5EDC75D" w14:textId="2F63B8E4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Ice Troll King</w:t>
      </w:r>
      <w:r>
        <w:rPr>
          <w:color w:val="4472C4" w:themeColor="accent1"/>
        </w:rPr>
        <w:t>:</w:t>
      </w:r>
    </w:p>
    <w:p w14:paraId="4E060DBB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9499BB2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7E6D08E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CDBD011" w14:textId="55CBD57E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Jungle Demon</w:t>
      </w:r>
      <w:r>
        <w:rPr>
          <w:color w:val="4472C4" w:themeColor="accent1"/>
        </w:rPr>
        <w:t>:</w:t>
      </w:r>
    </w:p>
    <w:p w14:paraId="47CA1F6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02281D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6DADD8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5718380" w14:textId="7F67E347" w:rsidR="008D15A7" w:rsidRDefault="008D15A7" w:rsidP="008D15A7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Kalphite</w:t>
      </w:r>
      <w:proofErr w:type="spellEnd"/>
      <w:r>
        <w:rPr>
          <w:color w:val="4472C4" w:themeColor="accent1"/>
        </w:rPr>
        <w:t xml:space="preserve"> Queen</w:t>
      </w:r>
      <w:r>
        <w:rPr>
          <w:color w:val="4472C4" w:themeColor="accent1"/>
        </w:rPr>
        <w:t>:</w:t>
      </w:r>
    </w:p>
    <w:p w14:paraId="6ECE77D9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01D8C27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3A7E6E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B511551" w14:textId="7A1AEAC5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The Untouchable</w:t>
      </w:r>
      <w:r>
        <w:rPr>
          <w:color w:val="4472C4" w:themeColor="accent1"/>
        </w:rPr>
        <w:t>:</w:t>
      </w:r>
    </w:p>
    <w:p w14:paraId="40AB8B3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009493A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F4AF409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980DF6E" w14:textId="47E3F14F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Mutant Tarn</w:t>
      </w:r>
      <w:r>
        <w:rPr>
          <w:color w:val="4472C4" w:themeColor="accent1"/>
        </w:rPr>
        <w:t>:</w:t>
      </w:r>
    </w:p>
    <w:p w14:paraId="3008307D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53907B9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7EA15A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A4D9284" w14:textId="06C55D5C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Sea Troll Queen</w:t>
      </w:r>
      <w:r>
        <w:rPr>
          <w:color w:val="4472C4" w:themeColor="accent1"/>
        </w:rPr>
        <w:t>:</w:t>
      </w:r>
    </w:p>
    <w:p w14:paraId="7CFAAC8A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7BA1B2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9AF712A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C9B424D" w14:textId="69A636C4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Slash Bash</w:t>
      </w:r>
      <w:r>
        <w:rPr>
          <w:color w:val="4472C4" w:themeColor="accent1"/>
        </w:rPr>
        <w:t>:</w:t>
      </w:r>
    </w:p>
    <w:p w14:paraId="4B4B606F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5BF61B6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A143F5C" w14:textId="51CF95FB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27FCA8D" w14:textId="48A42096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Kamil</w:t>
      </w:r>
      <w:r>
        <w:rPr>
          <w:color w:val="4472C4" w:themeColor="accent1"/>
        </w:rPr>
        <w:t>:</w:t>
      </w:r>
    </w:p>
    <w:p w14:paraId="1B8A4D1B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3BCBC0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A8653BA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E46D1BA" w14:textId="0ABD5E98" w:rsidR="008D15A7" w:rsidRDefault="008D15A7" w:rsidP="008D15A7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Dagannoth</w:t>
      </w:r>
      <w:proofErr w:type="spellEnd"/>
      <w:r>
        <w:rPr>
          <w:color w:val="4472C4" w:themeColor="accent1"/>
        </w:rPr>
        <w:t xml:space="preserve"> Kings</w:t>
      </w:r>
      <w:r>
        <w:rPr>
          <w:color w:val="4472C4" w:themeColor="accent1"/>
        </w:rPr>
        <w:t>:</w:t>
      </w:r>
    </w:p>
    <w:p w14:paraId="6DE88729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0C9631C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8FF3DFB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2F9BEF7" w14:textId="5DD97BD9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Lizardman Shaman</w:t>
      </w:r>
      <w:r>
        <w:rPr>
          <w:color w:val="4472C4" w:themeColor="accent1"/>
        </w:rPr>
        <w:t>:</w:t>
      </w:r>
    </w:p>
    <w:p w14:paraId="7220027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10A7481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9244F6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1071AC1" w14:textId="3162B57A" w:rsidR="008D15A7" w:rsidRDefault="008D15A7" w:rsidP="008D15A7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Zulrah</w:t>
      </w:r>
      <w:proofErr w:type="spellEnd"/>
      <w:r>
        <w:rPr>
          <w:color w:val="4472C4" w:themeColor="accent1"/>
        </w:rPr>
        <w:t>:</w:t>
      </w:r>
    </w:p>
    <w:p w14:paraId="289A2D04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DBDB032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11D3B6B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97D35C3" w14:textId="391EE5F2" w:rsidR="008D15A7" w:rsidRDefault="008D15A7" w:rsidP="008D15A7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Vorkath</w:t>
      </w:r>
      <w:proofErr w:type="spellEnd"/>
      <w:r>
        <w:rPr>
          <w:color w:val="4472C4" w:themeColor="accent1"/>
        </w:rPr>
        <w:t>:</w:t>
      </w:r>
    </w:p>
    <w:p w14:paraId="63845507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6BEC98E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0472886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4EA71A7" w14:textId="317131DE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Alchemical Hydra</w:t>
      </w:r>
      <w:r>
        <w:rPr>
          <w:color w:val="4472C4" w:themeColor="accent1"/>
        </w:rPr>
        <w:t>:</w:t>
      </w:r>
    </w:p>
    <w:p w14:paraId="3116C665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1C5E96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0981705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3B99B19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</w:p>
    <w:p w14:paraId="5E92D2C2" w14:textId="7316AFE5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Monkey Gorilla</w:t>
      </w:r>
      <w:r>
        <w:rPr>
          <w:color w:val="4472C4" w:themeColor="accent1"/>
        </w:rPr>
        <w:t>:</w:t>
      </w:r>
    </w:p>
    <w:p w14:paraId="41AC56C2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B893B1A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AAD1A21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866E059" w14:textId="697E69AF" w:rsidR="008D15A7" w:rsidRDefault="008D15A7" w:rsidP="008D15A7">
      <w:pPr>
        <w:rPr>
          <w:color w:val="4472C4" w:themeColor="accent1"/>
        </w:rPr>
      </w:pPr>
      <w:r w:rsidRPr="008D15A7">
        <w:rPr>
          <w:color w:val="4472C4" w:themeColor="accent1"/>
        </w:rPr>
        <w:t>Abyssal Sire</w:t>
      </w:r>
      <w:r>
        <w:rPr>
          <w:color w:val="4472C4" w:themeColor="accent1"/>
        </w:rPr>
        <w:t>:</w:t>
      </w:r>
    </w:p>
    <w:p w14:paraId="2DB98F6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42BFFAF3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A0B1883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503037D" w14:textId="4A253680" w:rsidR="008D15A7" w:rsidRDefault="008D15A7" w:rsidP="008D15A7">
      <w:pPr>
        <w:rPr>
          <w:color w:val="4472C4" w:themeColor="accent1"/>
        </w:rPr>
      </w:pPr>
      <w:r w:rsidRPr="008D15A7">
        <w:rPr>
          <w:color w:val="4472C4" w:themeColor="accent1"/>
        </w:rPr>
        <w:t>Grotesque Guardians</w:t>
      </w:r>
      <w:r>
        <w:rPr>
          <w:color w:val="4472C4" w:themeColor="accent1"/>
        </w:rPr>
        <w:t>:</w:t>
      </w:r>
    </w:p>
    <w:p w14:paraId="2FA97E3F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45CF455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D161242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2C73C5A" w14:textId="1720FFA9" w:rsidR="008D15A7" w:rsidRDefault="008D15A7" w:rsidP="008D15A7">
      <w:pPr>
        <w:rPr>
          <w:color w:val="4472C4" w:themeColor="accent1"/>
        </w:rPr>
      </w:pPr>
      <w:proofErr w:type="spellStart"/>
      <w:r w:rsidRPr="008D15A7">
        <w:rPr>
          <w:color w:val="4472C4" w:themeColor="accent1"/>
        </w:rPr>
        <w:t>Sarachnis</w:t>
      </w:r>
      <w:proofErr w:type="spellEnd"/>
      <w:r>
        <w:rPr>
          <w:color w:val="4472C4" w:themeColor="accent1"/>
        </w:rPr>
        <w:t>:</w:t>
      </w:r>
    </w:p>
    <w:p w14:paraId="10632263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62AF3B3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8D3FBA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76A4FDE" w14:textId="135C0FD3" w:rsidR="008D15A7" w:rsidRDefault="008D15A7" w:rsidP="008D15A7">
      <w:pPr>
        <w:rPr>
          <w:color w:val="4472C4" w:themeColor="accent1"/>
        </w:rPr>
      </w:pPr>
      <w:r w:rsidRPr="008D15A7">
        <w:rPr>
          <w:color w:val="4472C4" w:themeColor="accent1"/>
        </w:rPr>
        <w:t>Thermonuclear smoke devil</w:t>
      </w:r>
      <w:r>
        <w:rPr>
          <w:color w:val="4472C4" w:themeColor="accent1"/>
        </w:rPr>
        <w:t>:</w:t>
      </w:r>
    </w:p>
    <w:p w14:paraId="4486F0F5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7D6C3D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523EAF7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DF9FA18" w14:textId="5392E7FB" w:rsidR="008D15A7" w:rsidRDefault="008D15A7" w:rsidP="008D15A7">
      <w:pPr>
        <w:rPr>
          <w:color w:val="4472C4" w:themeColor="accent1"/>
        </w:rPr>
      </w:pPr>
      <w:r w:rsidRPr="008D15A7">
        <w:rPr>
          <w:color w:val="4472C4" w:themeColor="accent1"/>
        </w:rPr>
        <w:t>The Nightmare</w:t>
      </w:r>
      <w:r>
        <w:rPr>
          <w:color w:val="4472C4" w:themeColor="accent1"/>
        </w:rPr>
        <w:t>:</w:t>
      </w:r>
    </w:p>
    <w:p w14:paraId="59FC47EE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E604DCD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F95913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AA65DE3" w14:textId="6DDA485E" w:rsidR="008D15A7" w:rsidRDefault="008D15A7" w:rsidP="008D15A7">
      <w:pPr>
        <w:rPr>
          <w:color w:val="4472C4" w:themeColor="accent1"/>
        </w:rPr>
      </w:pPr>
      <w:proofErr w:type="spellStart"/>
      <w:r w:rsidRPr="008D15A7">
        <w:rPr>
          <w:color w:val="4472C4" w:themeColor="accent1"/>
        </w:rPr>
        <w:t>Skotizo</w:t>
      </w:r>
      <w:proofErr w:type="spellEnd"/>
      <w:r>
        <w:rPr>
          <w:color w:val="4472C4" w:themeColor="accent1"/>
        </w:rPr>
        <w:t>:</w:t>
      </w:r>
    </w:p>
    <w:p w14:paraId="7B6C910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F05736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F29A5AA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BC543C5" w14:textId="5FC4CABF" w:rsidR="008D15A7" w:rsidRDefault="008D15A7" w:rsidP="008D15A7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Obor</w:t>
      </w:r>
      <w:proofErr w:type="spellEnd"/>
      <w:r>
        <w:rPr>
          <w:color w:val="4472C4" w:themeColor="accent1"/>
        </w:rPr>
        <w:t>:</w:t>
      </w:r>
    </w:p>
    <w:p w14:paraId="39C5D4AD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757CD134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072A85B" w14:textId="050EC5FE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2032AFF" w14:textId="002794CB" w:rsidR="00CA231F" w:rsidRDefault="00CA231F" w:rsidP="00CA231F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TzKal-Zuk</w:t>
      </w:r>
      <w:proofErr w:type="spellEnd"/>
      <w:r>
        <w:rPr>
          <w:color w:val="4472C4" w:themeColor="accent1"/>
        </w:rPr>
        <w:t>:</w:t>
      </w:r>
    </w:p>
    <w:p w14:paraId="2E955FBD" w14:textId="7777777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386AD1A" w14:textId="7777777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0AB974F" w14:textId="7777777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22F755F" w14:textId="6578B127" w:rsidR="00CA231F" w:rsidRDefault="00CA231F" w:rsidP="00CA231F">
      <w:pPr>
        <w:rPr>
          <w:color w:val="4472C4" w:themeColor="accent1"/>
        </w:rPr>
      </w:pPr>
      <w:r>
        <w:rPr>
          <w:color w:val="4472C4" w:themeColor="accent1"/>
        </w:rPr>
        <w:t>Great Olm</w:t>
      </w:r>
    </w:p>
    <w:p w14:paraId="71B66A64" w14:textId="7777777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E1C76F6" w14:textId="7777777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50CBD38" w14:textId="7777777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4C3DEF0" w14:textId="3113C357" w:rsidR="00CA231F" w:rsidRDefault="00CA231F" w:rsidP="00CA231F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Galvek</w:t>
      </w:r>
      <w:proofErr w:type="spellEnd"/>
      <w:r>
        <w:rPr>
          <w:color w:val="4472C4" w:themeColor="accent1"/>
        </w:rPr>
        <w:t>:</w:t>
      </w:r>
    </w:p>
    <w:p w14:paraId="194C95F9" w14:textId="7777777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A2243CE" w14:textId="7777777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2CE5E44" w14:textId="6A80F991" w:rsidR="00CA231F" w:rsidRP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9B19D9F" w14:textId="65A470C0" w:rsidR="008D15A7" w:rsidRDefault="008D15A7" w:rsidP="008D15A7">
      <w:pPr>
        <w:rPr>
          <w:color w:val="4472C4" w:themeColor="accent1"/>
        </w:rPr>
      </w:pPr>
      <w:r w:rsidRPr="008D15A7">
        <w:rPr>
          <w:color w:val="4472C4" w:themeColor="accent1"/>
        </w:rPr>
        <w:t>Bryophyta</w:t>
      </w:r>
      <w:r>
        <w:rPr>
          <w:color w:val="4472C4" w:themeColor="accent1"/>
        </w:rPr>
        <w:t>:</w:t>
      </w:r>
    </w:p>
    <w:p w14:paraId="0DF8D28D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DB23362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869E701" w14:textId="6EA0CADF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4D018C4" w14:textId="46D64E33" w:rsidR="00CA231F" w:rsidRDefault="00CA231F" w:rsidP="00CA231F">
      <w:pPr>
        <w:rPr>
          <w:color w:val="4472C4" w:themeColor="accent1"/>
        </w:rPr>
      </w:pPr>
      <w:r>
        <w:rPr>
          <w:color w:val="4472C4" w:themeColor="accent1"/>
        </w:rPr>
        <w:t>Theatre of Blood</w:t>
      </w:r>
      <w:r>
        <w:rPr>
          <w:color w:val="4472C4" w:themeColor="accent1"/>
        </w:rPr>
        <w:t>:</w:t>
      </w:r>
    </w:p>
    <w:p w14:paraId="5E52DD7C" w14:textId="18095F84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Sotetseg</w:t>
      </w:r>
      <w:proofErr w:type="spellEnd"/>
    </w:p>
    <w:p w14:paraId="2C07C66C" w14:textId="3AA86F04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 xml:space="preserve">The Maiden of </w:t>
      </w:r>
      <w:proofErr w:type="spellStart"/>
      <w:r>
        <w:rPr>
          <w:color w:val="4472C4" w:themeColor="accent1"/>
        </w:rPr>
        <w:t>Sugadinti</w:t>
      </w:r>
      <w:proofErr w:type="spellEnd"/>
    </w:p>
    <w:p w14:paraId="4153F80C" w14:textId="16276130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Pestilent Bloat</w:t>
      </w:r>
    </w:p>
    <w:p w14:paraId="2993C3ED" w14:textId="22E36C44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Nylocas</w:t>
      </w:r>
      <w:proofErr w:type="spellEnd"/>
      <w:r>
        <w:rPr>
          <w:color w:val="4472C4" w:themeColor="accent1"/>
        </w:rPr>
        <w:t xml:space="preserve"> </w:t>
      </w:r>
      <w:proofErr w:type="spellStart"/>
      <w:r>
        <w:rPr>
          <w:color w:val="4472C4" w:themeColor="accent1"/>
        </w:rPr>
        <w:t>Vasilias</w:t>
      </w:r>
      <w:proofErr w:type="spellEnd"/>
    </w:p>
    <w:p w14:paraId="2FC15E7E" w14:textId="165A42B7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Xarpus</w:t>
      </w:r>
      <w:proofErr w:type="spellEnd"/>
    </w:p>
    <w:p w14:paraId="1FBE1D68" w14:textId="5CEA78F3" w:rsidR="00CA231F" w:rsidRDefault="00CA231F" w:rsidP="00CA231F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Verzik</w:t>
      </w:r>
      <w:proofErr w:type="spellEnd"/>
      <w:r>
        <w:rPr>
          <w:color w:val="4472C4" w:themeColor="accent1"/>
        </w:rPr>
        <w:t xml:space="preserve"> </w:t>
      </w:r>
      <w:proofErr w:type="spellStart"/>
      <w:r>
        <w:rPr>
          <w:color w:val="4472C4" w:themeColor="accent1"/>
        </w:rPr>
        <w:t>Vitur</w:t>
      </w:r>
      <w:proofErr w:type="spellEnd"/>
    </w:p>
    <w:p w14:paraId="2A2EEF86" w14:textId="79E875F9" w:rsidR="00EA535A" w:rsidRDefault="00EA535A" w:rsidP="00EA535A">
      <w:pPr>
        <w:rPr>
          <w:color w:val="4472C4" w:themeColor="accent1"/>
        </w:rPr>
      </w:pPr>
      <w:r w:rsidRPr="00EA535A">
        <w:rPr>
          <w:color w:val="4472C4" w:themeColor="accent1"/>
        </w:rPr>
        <w:lastRenderedPageBreak/>
        <w:t xml:space="preserve">Corrupted </w:t>
      </w:r>
      <w:proofErr w:type="spellStart"/>
      <w:r w:rsidRPr="00EA535A">
        <w:rPr>
          <w:color w:val="4472C4" w:themeColor="accent1"/>
        </w:rPr>
        <w:t>Hunllef</w:t>
      </w:r>
      <w:proofErr w:type="spellEnd"/>
      <w:r>
        <w:rPr>
          <w:color w:val="4472C4" w:themeColor="accent1"/>
        </w:rPr>
        <w:t>:</w:t>
      </w:r>
    </w:p>
    <w:p w14:paraId="6602BAE1" w14:textId="5D812C9B" w:rsidR="00EA535A" w:rsidRDefault="00EA535A" w:rsidP="00EA535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F992787" w14:textId="76195698" w:rsidR="00EA535A" w:rsidRDefault="00EA535A" w:rsidP="00EA535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D7F663D" w14:textId="77069FE6" w:rsidR="00EA535A" w:rsidRPr="00EA535A" w:rsidRDefault="00EA535A" w:rsidP="00EA535A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1CFF83D" w14:textId="1EDB9EAA" w:rsidR="008D15A7" w:rsidRDefault="008D15A7" w:rsidP="008D15A7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Wintertodt</w:t>
      </w:r>
      <w:proofErr w:type="spellEnd"/>
      <w:r>
        <w:rPr>
          <w:color w:val="4472C4" w:themeColor="accent1"/>
        </w:rPr>
        <w:t>:</w:t>
      </w:r>
    </w:p>
    <w:p w14:paraId="5273250F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66195AE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8B7F6E7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069FFEC" w14:textId="31AE3BA3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Grotesque Guardians</w:t>
      </w:r>
      <w:r>
        <w:rPr>
          <w:color w:val="4472C4" w:themeColor="accent1"/>
        </w:rPr>
        <w:t>:</w:t>
      </w:r>
    </w:p>
    <w:p w14:paraId="3D8BDF4B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A0222ED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F02C066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F251551" w14:textId="3982E4E0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Penance Queen</w:t>
      </w:r>
      <w:r>
        <w:rPr>
          <w:color w:val="4472C4" w:themeColor="accent1"/>
        </w:rPr>
        <w:t>:</w:t>
      </w:r>
    </w:p>
    <w:p w14:paraId="5CAF9B1E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7DEADCE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4BEA4D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0C74A69" w14:textId="3C4A9831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Dad</w:t>
      </w:r>
      <w:r>
        <w:rPr>
          <w:color w:val="4472C4" w:themeColor="accent1"/>
        </w:rPr>
        <w:t>:</w:t>
      </w:r>
    </w:p>
    <w:p w14:paraId="287E8AB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99C6FF7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1801646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9E3301B" w14:textId="2D8AEAEC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Avatars</w:t>
      </w:r>
      <w:r>
        <w:rPr>
          <w:color w:val="4472C4" w:themeColor="accent1"/>
        </w:rPr>
        <w:t>:</w:t>
      </w:r>
    </w:p>
    <w:p w14:paraId="2BB949E3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E544747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23F6961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5BA6802" w14:textId="4690EA58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Abomination</w:t>
      </w:r>
      <w:r>
        <w:rPr>
          <w:color w:val="4472C4" w:themeColor="accent1"/>
        </w:rPr>
        <w:t>:</w:t>
      </w:r>
    </w:p>
    <w:p w14:paraId="6B34F04A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68F3366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579E581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0665D88" w14:textId="027196A7" w:rsidR="008D15A7" w:rsidRDefault="008D15A7" w:rsidP="008D15A7">
      <w:pPr>
        <w:rPr>
          <w:color w:val="4472C4" w:themeColor="accent1"/>
        </w:rPr>
      </w:pPr>
      <w:r>
        <w:rPr>
          <w:color w:val="4472C4" w:themeColor="accent1"/>
        </w:rPr>
        <w:t>Giant Scarab</w:t>
      </w:r>
      <w:r>
        <w:rPr>
          <w:color w:val="4472C4" w:themeColor="accent1"/>
        </w:rPr>
        <w:t>:</w:t>
      </w:r>
    </w:p>
    <w:p w14:paraId="321EF1D0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82F965F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4A8A43D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4B176F3" w14:textId="7A205957" w:rsidR="008D15A7" w:rsidRDefault="008D15A7" w:rsidP="008D15A7">
      <w:pPr>
        <w:rPr>
          <w:color w:val="4472C4" w:themeColor="accent1"/>
        </w:rPr>
      </w:pPr>
      <w:proofErr w:type="spellStart"/>
      <w:r>
        <w:rPr>
          <w:color w:val="4472C4" w:themeColor="accent1"/>
        </w:rPr>
        <w:t>Glod</w:t>
      </w:r>
      <w:proofErr w:type="spellEnd"/>
      <w:r>
        <w:rPr>
          <w:color w:val="4472C4" w:themeColor="accent1"/>
        </w:rPr>
        <w:t>:</w:t>
      </w:r>
    </w:p>
    <w:p w14:paraId="372D2A5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ABEDC5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717FC66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3594E7A" w14:textId="4F625516" w:rsidR="008D15A7" w:rsidRDefault="00CA231F" w:rsidP="008D15A7">
      <w:pPr>
        <w:rPr>
          <w:color w:val="4472C4" w:themeColor="accent1"/>
        </w:rPr>
      </w:pPr>
      <w:r>
        <w:rPr>
          <w:color w:val="4472C4" w:themeColor="accent1"/>
        </w:rPr>
        <w:t>Me</w:t>
      </w:r>
      <w:r w:rsidR="008D15A7">
        <w:rPr>
          <w:color w:val="4472C4" w:themeColor="accent1"/>
        </w:rPr>
        <w:t>:</w:t>
      </w:r>
    </w:p>
    <w:p w14:paraId="242487A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87593CC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1B3C96F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9437660" w14:textId="6838F664" w:rsidR="008D15A7" w:rsidRDefault="00CA231F" w:rsidP="008D15A7">
      <w:pPr>
        <w:rPr>
          <w:color w:val="4472C4" w:themeColor="accent1"/>
        </w:rPr>
      </w:pPr>
      <w:r>
        <w:rPr>
          <w:color w:val="4472C4" w:themeColor="accent1"/>
        </w:rPr>
        <w:t xml:space="preserve">General </w:t>
      </w:r>
      <w:proofErr w:type="spellStart"/>
      <w:r>
        <w:rPr>
          <w:color w:val="4472C4" w:themeColor="accent1"/>
        </w:rPr>
        <w:t>Khazard</w:t>
      </w:r>
      <w:proofErr w:type="spellEnd"/>
      <w:r w:rsidR="008D15A7">
        <w:rPr>
          <w:color w:val="4472C4" w:themeColor="accent1"/>
        </w:rPr>
        <w:t>:</w:t>
      </w:r>
    </w:p>
    <w:p w14:paraId="1C210C8E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AEB689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4187438" w14:textId="77777777" w:rsidR="008D15A7" w:rsidRDefault="008D15A7" w:rsidP="008D15A7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8F126CE" w14:textId="77777777" w:rsidR="00EC7099" w:rsidRDefault="00EC7099" w:rsidP="00EC7099">
      <w:pPr>
        <w:pStyle w:val="ListParagraph"/>
        <w:rPr>
          <w:color w:val="4472C4" w:themeColor="accent1"/>
        </w:rPr>
      </w:pPr>
    </w:p>
    <w:p w14:paraId="77401BF0" w14:textId="54288CAB" w:rsidR="00852A0B" w:rsidRDefault="00852A0B" w:rsidP="00852A0B">
      <w:pPr>
        <w:rPr>
          <w:color w:val="4472C4" w:themeColor="accent1"/>
        </w:rPr>
      </w:pPr>
    </w:p>
    <w:p w14:paraId="32A95968" w14:textId="25D7CA18" w:rsidR="00EC7099" w:rsidRDefault="00EC7099" w:rsidP="00852A0B">
      <w:pPr>
        <w:rPr>
          <w:color w:val="4472C4" w:themeColor="accent1"/>
        </w:rPr>
      </w:pPr>
    </w:p>
    <w:p w14:paraId="181C82BC" w14:textId="3598930E" w:rsidR="00EC7099" w:rsidRDefault="00EC7099" w:rsidP="00EC7099">
      <w:pPr>
        <w:pStyle w:val="Heading1"/>
      </w:pPr>
      <w:r w:rsidRPr="00EA535A">
        <w:rPr>
          <w:color w:val="FF0000"/>
          <w:highlight w:val="yellow"/>
        </w:rPr>
        <w:t>Content:</w:t>
      </w:r>
    </w:p>
    <w:p w14:paraId="18D0298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4D5377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2</w:t>
      </w:r>
    </w:p>
    <w:p w14:paraId="02BCD46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12C370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4</w:t>
      </w:r>
    </w:p>
    <w:p w14:paraId="3848AED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5</w:t>
      </w:r>
    </w:p>
    <w:p w14:paraId="576832A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6</w:t>
      </w:r>
    </w:p>
    <w:p w14:paraId="536C855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7</w:t>
      </w:r>
    </w:p>
    <w:p w14:paraId="05433AF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8</w:t>
      </w:r>
    </w:p>
    <w:p w14:paraId="7F38B9B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9</w:t>
      </w:r>
    </w:p>
    <w:p w14:paraId="3E3A7C79" w14:textId="77777777" w:rsidR="00EC7099" w:rsidRPr="000D3EEA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0</w:t>
      </w:r>
    </w:p>
    <w:p w14:paraId="64C60EB0" w14:textId="38422C2B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Clan chat:</w:t>
      </w:r>
    </w:p>
    <w:p w14:paraId="1D2E62E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79455F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0B3953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4712630" w14:textId="4051965E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Player Titles:</w:t>
      </w:r>
    </w:p>
    <w:p w14:paraId="33D3084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1F0998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63EA9C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D0534E6" w14:textId="2DC1FB64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Boss Drop Tables:</w:t>
      </w:r>
    </w:p>
    <w:p w14:paraId="7BCB5F6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418CCD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67616E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B59D031" w14:textId="7F364566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NPC Kill Tracker:</w:t>
      </w:r>
    </w:p>
    <w:p w14:paraId="3F94E90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EBD7E4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6A31CF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A9C5859" w14:textId="6FE3178E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Collection Log:</w:t>
      </w:r>
    </w:p>
    <w:p w14:paraId="6AF635E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027DF9F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5EC457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4329970" w14:textId="610A9D28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Clue Scrolls:</w:t>
      </w:r>
    </w:p>
    <w:p w14:paraId="6435440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A80121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E43E49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DA61B1A" w14:textId="617CA050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Tasks:</w:t>
      </w:r>
    </w:p>
    <w:p w14:paraId="086A738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6DF265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9CF7E39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82A32A3" w14:textId="0A949BDE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Achievement Diaries:</w:t>
      </w:r>
    </w:p>
    <w:p w14:paraId="65E5809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081FCF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5D3463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53A3AD9" w14:textId="59B77138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Quests:</w:t>
      </w:r>
    </w:p>
    <w:p w14:paraId="75F0628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200009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523D2A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A557881" w14:textId="5B05E503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Quest Tab:</w:t>
      </w:r>
    </w:p>
    <w:p w14:paraId="3BFCE84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0677F3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D87A31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78881FE" w14:textId="241949BE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Quick Prayers:</w:t>
      </w:r>
    </w:p>
    <w:p w14:paraId="7AEFE8E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60C6DAE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7C7D86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8C5F27C" w14:textId="5BA82EAC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Key Bindings:</w:t>
      </w:r>
    </w:p>
    <w:p w14:paraId="3CF45DA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5BAC5D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6945671B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6915D03" w14:textId="56D945D4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XP Drop Setup:</w:t>
      </w:r>
    </w:p>
    <w:p w14:paraId="31AA0CA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3B3AD2B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F07304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1D4C01B" w14:textId="760DDD1C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Skill Guides:</w:t>
      </w:r>
    </w:p>
    <w:p w14:paraId="69DAA63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428A1F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5D9795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2168829" w14:textId="657E7C1E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Command Trivia:</w:t>
      </w:r>
    </w:p>
    <w:p w14:paraId="357246E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C1662E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1DE4DF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8616F78" w14:textId="34C5A727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Shooting Star:</w:t>
      </w:r>
    </w:p>
    <w:p w14:paraId="5CFE22A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C84BCF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B51DDB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EB49A96" w14:textId="454BB826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Wilderness Boss Spawn:</w:t>
      </w:r>
    </w:p>
    <w:p w14:paraId="719B612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70EB0E5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4917B6B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C3875AF" w14:textId="6B4B4084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Emojis:</w:t>
      </w:r>
    </w:p>
    <w:p w14:paraId="7D07B52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BBD9FA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4A3186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FEBBA27" w14:textId="6BE2B75E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Bloody Chest / Muddy Chest / Crystal Chest / Brimstone Chest:</w:t>
      </w:r>
    </w:p>
    <w:p w14:paraId="31512D6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246B97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E45817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B848268" w14:textId="7F681A40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Mystery Boxes:</w:t>
      </w:r>
    </w:p>
    <w:p w14:paraId="758B90E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642751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E939DCC" w14:textId="57C40841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6E2DE92" w14:textId="65EC28B0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Reward Caskets:</w:t>
      </w:r>
    </w:p>
    <w:p w14:paraId="2881718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8EC8CB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5DE8E4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22F2952" w14:textId="25105614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Bank Presets:</w:t>
      </w:r>
    </w:p>
    <w:p w14:paraId="4651121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2F2F09D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A9A4E8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EC2F5AF" w14:textId="5B18BF0D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Duel Presets:</w:t>
      </w:r>
    </w:p>
    <w:p w14:paraId="1858322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0A8924D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A570CB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F663268" w14:textId="131AD0F0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In-game Highscores:</w:t>
      </w:r>
    </w:p>
    <w:p w14:paraId="6EA8B41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910ECC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958913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4BB7E1EF" w14:textId="18CF422D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In-game scoreboards:</w:t>
      </w:r>
    </w:p>
    <w:p w14:paraId="6863594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664CF4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4700858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6CE30DA" w14:textId="32EFF66D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2FA:</w:t>
      </w:r>
    </w:p>
    <w:p w14:paraId="2F34CE5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7DDEEA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81A265C" w14:textId="3ACD81D3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34922CC2" w14:textId="187ABB21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Staff Management Panel:</w:t>
      </w:r>
    </w:p>
    <w:p w14:paraId="66CBEF8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8B030AF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A4876F9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8FA476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</w:p>
    <w:p w14:paraId="376999EF" w14:textId="464731C3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Automated Sanction System:</w:t>
      </w:r>
    </w:p>
    <w:p w14:paraId="6943417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4332B53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A11F8BA" w14:textId="344CCEAC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7B5BD50" w14:textId="0CBCDF3A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Trading Post:</w:t>
      </w:r>
    </w:p>
    <w:p w14:paraId="022C6BFA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7D37007D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21AB97B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1A1653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</w:p>
    <w:p w14:paraId="44CC68D2" w14:textId="2F3B4DEA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Items on Death:</w:t>
      </w:r>
    </w:p>
    <w:p w14:paraId="70DE1554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2E53DF1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F85F4EE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128D564" w14:textId="083176ED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Donation Well:</w:t>
      </w:r>
    </w:p>
    <w:p w14:paraId="668F0676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7F7D25C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194DBFB5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CAC1ABE" w14:textId="1D35C11C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>Bonus XP Skills:</w:t>
      </w:r>
    </w:p>
    <w:p w14:paraId="218AD127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5868ED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621FD54" w14:textId="4A768324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AB1140E" w14:textId="781A8279" w:rsidR="002E2CA2" w:rsidRDefault="002E2CA2" w:rsidP="002E2CA2">
      <w:pPr>
        <w:rPr>
          <w:color w:val="4472C4" w:themeColor="accent1"/>
        </w:rPr>
      </w:pPr>
      <w:r>
        <w:rPr>
          <w:color w:val="4472C4" w:themeColor="accent1"/>
        </w:rPr>
        <w:t>Lottery:</w:t>
      </w:r>
    </w:p>
    <w:p w14:paraId="565B52CC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88443AA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F91E2A8" w14:textId="1FFCDD5D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A54B93C" w14:textId="6DE5F1C7" w:rsidR="002E2CA2" w:rsidRDefault="002E2CA2" w:rsidP="002E2CA2">
      <w:pPr>
        <w:rPr>
          <w:color w:val="4472C4" w:themeColor="accent1"/>
        </w:rPr>
      </w:pPr>
      <w:r>
        <w:rPr>
          <w:color w:val="4472C4" w:themeColor="accent1"/>
        </w:rPr>
        <w:t>Boss Contracts:</w:t>
      </w:r>
    </w:p>
    <w:p w14:paraId="3F52F675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CC5C12A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9906037" w14:textId="77777777" w:rsidR="002E2CA2" w:rsidRP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97953A9" w14:textId="555CE87B" w:rsidR="002E2CA2" w:rsidRDefault="002E2CA2" w:rsidP="002E2CA2">
      <w:pPr>
        <w:rPr>
          <w:color w:val="4472C4" w:themeColor="accent1"/>
        </w:rPr>
      </w:pPr>
      <w:r>
        <w:rPr>
          <w:color w:val="4472C4" w:themeColor="accent1"/>
        </w:rPr>
        <w:t>Music &amp; Sounds:</w:t>
      </w:r>
    </w:p>
    <w:p w14:paraId="2E8B3152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2CEFCFBC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7013AF0" w14:textId="77777777" w:rsidR="002E2CA2" w:rsidRP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84F87E7" w14:textId="3BD5789E" w:rsidR="002E2CA2" w:rsidRDefault="002E2CA2" w:rsidP="002E2CA2">
      <w:pPr>
        <w:rPr>
          <w:color w:val="4472C4" w:themeColor="accent1"/>
        </w:rPr>
      </w:pPr>
      <w:r>
        <w:rPr>
          <w:color w:val="4472C4" w:themeColor="accent1"/>
        </w:rPr>
        <w:t>Skilling Tasks:</w:t>
      </w:r>
    </w:p>
    <w:p w14:paraId="4E1DA539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25862A8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3CDB6E5" w14:textId="77777777" w:rsidR="002E2CA2" w:rsidRP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07811A98" w14:textId="746034B6" w:rsidR="002E2CA2" w:rsidRDefault="00942A8F" w:rsidP="002E2CA2">
      <w:pPr>
        <w:rPr>
          <w:color w:val="4472C4" w:themeColor="accent1"/>
        </w:rPr>
      </w:pPr>
      <w:r>
        <w:rPr>
          <w:color w:val="4472C4" w:themeColor="accent1"/>
        </w:rPr>
        <w:t>Spell Book Filtering</w:t>
      </w:r>
      <w:r w:rsidR="002E2CA2">
        <w:rPr>
          <w:color w:val="4472C4" w:themeColor="accent1"/>
        </w:rPr>
        <w:t>:</w:t>
      </w:r>
    </w:p>
    <w:p w14:paraId="7EE600D9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8BB778C" w14:textId="77777777" w:rsid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AE6134C" w14:textId="77777777" w:rsidR="002E2CA2" w:rsidRPr="002E2CA2" w:rsidRDefault="002E2CA2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9D32C6B" w14:textId="5FB76965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New Emotes</w:t>
      </w:r>
      <w:r>
        <w:rPr>
          <w:color w:val="4472C4" w:themeColor="accent1"/>
        </w:rPr>
        <w:t>:</w:t>
      </w:r>
    </w:p>
    <w:p w14:paraId="255BD9EB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FC3C611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24924EC6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A532B20" w14:textId="6D475AF3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Max Cape</w:t>
      </w:r>
      <w:r>
        <w:rPr>
          <w:color w:val="4472C4" w:themeColor="accent1"/>
        </w:rPr>
        <w:t>:</w:t>
      </w:r>
    </w:p>
    <w:p w14:paraId="03AA1F87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0883AA9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53F3D35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5790147" w14:textId="1A1921BD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Doors System</w:t>
      </w:r>
      <w:r>
        <w:rPr>
          <w:color w:val="4472C4" w:themeColor="accent1"/>
        </w:rPr>
        <w:t>:</w:t>
      </w:r>
    </w:p>
    <w:p w14:paraId="6E32FB4C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34DF9223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FF6288B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1301977" w14:textId="1327C03B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Wild Resource Area</w:t>
      </w:r>
      <w:r>
        <w:rPr>
          <w:color w:val="4472C4" w:themeColor="accent1"/>
        </w:rPr>
        <w:t>:</w:t>
      </w:r>
    </w:p>
    <w:p w14:paraId="3D4DC0D9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1</w:t>
      </w:r>
    </w:p>
    <w:p w14:paraId="6AEC1DC5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F3EFFB4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706553F" w14:textId="60A3C0B3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Skilling Guilds</w:t>
      </w:r>
      <w:r>
        <w:rPr>
          <w:color w:val="4472C4" w:themeColor="accent1"/>
        </w:rPr>
        <w:t>:</w:t>
      </w:r>
    </w:p>
    <w:p w14:paraId="49014C78" w14:textId="67601A2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Cooking Guild</w:t>
      </w:r>
    </w:p>
    <w:p w14:paraId="6CD83204" w14:textId="1C43CC13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Fishing Guild</w:t>
      </w:r>
    </w:p>
    <w:p w14:paraId="51DF77BA" w14:textId="475D8EFB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Mining Guild</w:t>
      </w:r>
    </w:p>
    <w:p w14:paraId="0500F623" w14:textId="6F328873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Smithing</w:t>
      </w:r>
      <w:proofErr w:type="spellEnd"/>
      <w:r>
        <w:rPr>
          <w:color w:val="4472C4" w:themeColor="accent1"/>
        </w:rPr>
        <w:t xml:space="preserve"> Guild</w:t>
      </w:r>
    </w:p>
    <w:p w14:paraId="00A99E4A" w14:textId="70D732E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Woodcutting Guild</w:t>
      </w:r>
    </w:p>
    <w:p w14:paraId="42C4FE18" w14:textId="09D6462F" w:rsid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Ranged Guild</w:t>
      </w:r>
    </w:p>
    <w:p w14:paraId="04B1EBCB" w14:textId="1AEBB44B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Donator Zone &amp; Perks</w:t>
      </w:r>
      <w:r>
        <w:rPr>
          <w:color w:val="4472C4" w:themeColor="accent1"/>
        </w:rPr>
        <w:t>:</w:t>
      </w:r>
    </w:p>
    <w:p w14:paraId="38AF8E1B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41EB86F6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03A56D74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F7061D5" w14:textId="3D800431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Updates Notifications</w:t>
      </w:r>
      <w:r>
        <w:rPr>
          <w:color w:val="4472C4" w:themeColor="accent1"/>
        </w:rPr>
        <w:t>:</w:t>
      </w:r>
    </w:p>
    <w:p w14:paraId="7566183E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68BD09FE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37353EB3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732DA76F" w14:textId="73344636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Password Changer</w:t>
      </w:r>
      <w:r>
        <w:rPr>
          <w:color w:val="4472C4" w:themeColor="accent1"/>
        </w:rPr>
        <w:t>:</w:t>
      </w:r>
    </w:p>
    <w:p w14:paraId="397D5326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7EB9C2B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4D2DC69" w14:textId="0225C739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25A7C0D8" w14:textId="5415D2C3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Instanced Boss System</w:t>
      </w:r>
      <w:r>
        <w:rPr>
          <w:color w:val="4472C4" w:themeColor="accent1"/>
        </w:rPr>
        <w:t>:</w:t>
      </w:r>
    </w:p>
    <w:p w14:paraId="2F9DF204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95A4B3C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8051715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64437328" w14:textId="39F1FB66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lastRenderedPageBreak/>
        <w:t>Pet System</w:t>
      </w:r>
      <w:r>
        <w:rPr>
          <w:color w:val="4472C4" w:themeColor="accent1"/>
        </w:rPr>
        <w:t>:</w:t>
      </w:r>
    </w:p>
    <w:p w14:paraId="0AA5AA17" w14:textId="557CDC13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Pet Insurance</w:t>
      </w:r>
    </w:p>
    <w:p w14:paraId="107ADEB1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4BDF7D4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627E4D3" w14:textId="5A2E2479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Lost Items Retrieval System:</w:t>
      </w:r>
    </w:p>
    <w:p w14:paraId="13823262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4D38C85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42C27AE8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75A68D6" w14:textId="61E28293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Tutorial System</w:t>
      </w:r>
      <w:r>
        <w:rPr>
          <w:color w:val="4472C4" w:themeColor="accent1"/>
        </w:rPr>
        <w:t>:</w:t>
      </w:r>
    </w:p>
    <w:p w14:paraId="4274CC3C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15CBE241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E5889B4" w14:textId="49B81F23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30E38DF" w14:textId="45E289EC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Ironman Game Modes</w:t>
      </w:r>
      <w:r>
        <w:rPr>
          <w:color w:val="4472C4" w:themeColor="accent1"/>
        </w:rPr>
        <w:t>:</w:t>
      </w:r>
    </w:p>
    <w:p w14:paraId="23A87E5B" w14:textId="5298F12E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Ironman</w:t>
      </w:r>
    </w:p>
    <w:p w14:paraId="12043D82" w14:textId="45215993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Hardcore Ironman</w:t>
      </w:r>
    </w:p>
    <w:p w14:paraId="47B84C8A" w14:textId="17DE442A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Ultimate Ironman</w:t>
      </w:r>
    </w:p>
    <w:p w14:paraId="378F6479" w14:textId="44E9CA30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Group Ironman</w:t>
      </w:r>
    </w:p>
    <w:p w14:paraId="57FE5F7D" w14:textId="19D34AE4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Classic Game Mode</w:t>
      </w:r>
    </w:p>
    <w:p w14:paraId="50A90CCE" w14:textId="56126844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Max Cape Customizer</w:t>
      </w:r>
      <w:r>
        <w:rPr>
          <w:color w:val="4472C4" w:themeColor="accent1"/>
        </w:rPr>
        <w:t>:</w:t>
      </w:r>
    </w:p>
    <w:p w14:paraId="005D20BE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FBDCDB4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F891A1A" w14:textId="77777777" w:rsidR="00942A8F" w:rsidRPr="002E2CA2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1B36D205" w14:textId="01265351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Yell Customizer</w:t>
      </w:r>
      <w:r>
        <w:rPr>
          <w:color w:val="4472C4" w:themeColor="accent1"/>
        </w:rPr>
        <w:t>:</w:t>
      </w:r>
    </w:p>
    <w:p w14:paraId="2123D113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761895C6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9ECC672" w14:textId="39D2C9AF" w:rsidR="00942A8F" w:rsidRP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3</w:t>
      </w:r>
    </w:p>
    <w:p w14:paraId="3776721D" w14:textId="75B5AC93" w:rsidR="00942A8F" w:rsidRDefault="00942A8F" w:rsidP="00942A8F">
      <w:pPr>
        <w:rPr>
          <w:color w:val="4472C4" w:themeColor="accent1"/>
        </w:rPr>
      </w:pPr>
      <w:r>
        <w:rPr>
          <w:color w:val="4472C4" w:themeColor="accent1"/>
        </w:rPr>
        <w:t>Item Drop Finder / NPC Drops Interface</w:t>
      </w:r>
      <w:r>
        <w:rPr>
          <w:color w:val="4472C4" w:themeColor="accent1"/>
        </w:rPr>
        <w:t>:</w:t>
      </w:r>
    </w:p>
    <w:p w14:paraId="56049CF9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0A06DF84" w14:textId="77777777" w:rsid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7C4F2E58" w14:textId="2FA4A0B9" w:rsidR="00942A8F" w:rsidRPr="00942A8F" w:rsidRDefault="00942A8F" w:rsidP="00942A8F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</w:p>
    <w:p w14:paraId="5E5B4302" w14:textId="46EF5D39" w:rsidR="00EC7099" w:rsidRDefault="00EC7099" w:rsidP="00EC7099">
      <w:pPr>
        <w:rPr>
          <w:color w:val="4472C4" w:themeColor="accent1"/>
        </w:rPr>
      </w:pPr>
      <w:r>
        <w:rPr>
          <w:color w:val="4472C4" w:themeColor="accent1"/>
        </w:rPr>
        <w:t xml:space="preserve">Degrading </w:t>
      </w:r>
      <w:r w:rsidR="002E2CA2">
        <w:rPr>
          <w:color w:val="4472C4" w:themeColor="accent1"/>
        </w:rPr>
        <w:t>Items &amp; Repairing</w:t>
      </w:r>
      <w:r>
        <w:rPr>
          <w:color w:val="4472C4" w:themeColor="accent1"/>
        </w:rPr>
        <w:t>:</w:t>
      </w:r>
    </w:p>
    <w:p w14:paraId="6E269910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1</w:t>
      </w:r>
    </w:p>
    <w:p w14:paraId="59CAE5E2" w14:textId="77777777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2</w:t>
      </w:r>
    </w:p>
    <w:p w14:paraId="5C9BC180" w14:textId="29DEC1A8" w:rsidR="00EC7099" w:rsidRPr="002E2CA2" w:rsidRDefault="00EC7099" w:rsidP="002E2CA2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3</w:t>
      </w:r>
      <w:bookmarkStart w:id="0" w:name="_GoBack"/>
      <w:bookmarkEnd w:id="0"/>
    </w:p>
    <w:p w14:paraId="323E1FE4" w14:textId="70317773" w:rsidR="00EC7099" w:rsidRPr="00EA535A" w:rsidRDefault="00EC7099" w:rsidP="00EC7099">
      <w:pPr>
        <w:rPr>
          <w:color w:val="4472C4" w:themeColor="accent1"/>
          <w:u w:val="single"/>
        </w:rPr>
      </w:pPr>
      <w:r w:rsidRPr="00EA535A">
        <w:rPr>
          <w:color w:val="4472C4" w:themeColor="accent1"/>
          <w:highlight w:val="yellow"/>
          <w:u w:val="single"/>
        </w:rPr>
        <w:t>Items with effects:</w:t>
      </w:r>
    </w:p>
    <w:p w14:paraId="145A487F" w14:textId="49D56088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Bonecrusher</w:t>
      </w:r>
      <w:proofErr w:type="spellEnd"/>
    </w:p>
    <w:p w14:paraId="669BDB5E" w14:textId="212C4068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Rune Pouch</w:t>
      </w:r>
    </w:p>
    <w:p w14:paraId="043B9DF0" w14:textId="0E743B95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Tome of Fire</w:t>
      </w:r>
    </w:p>
    <w:p w14:paraId="1C1E89A4" w14:textId="143AD0D0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Dragon Hunter Lance</w:t>
      </w:r>
    </w:p>
    <w:p w14:paraId="791BA788" w14:textId="113D856B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Dragonfire</w:t>
      </w:r>
      <w:proofErr w:type="spellEnd"/>
      <w:r>
        <w:rPr>
          <w:color w:val="4472C4" w:themeColor="accent1"/>
        </w:rPr>
        <w:t xml:space="preserve"> Shield</w:t>
      </w:r>
    </w:p>
    <w:p w14:paraId="09F97D1C" w14:textId="003404A9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Dragonfire</w:t>
      </w:r>
      <w:proofErr w:type="spellEnd"/>
      <w:r>
        <w:rPr>
          <w:color w:val="4472C4" w:themeColor="accent1"/>
        </w:rPr>
        <w:t xml:space="preserve"> Ward</w:t>
      </w:r>
    </w:p>
    <w:p w14:paraId="66A37001" w14:textId="6C0BD125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Ancient Wyvern Shield</w:t>
      </w:r>
    </w:p>
    <w:p w14:paraId="1C637281" w14:textId="3DB4BB7D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Ring of Recoil</w:t>
      </w:r>
    </w:p>
    <w:p w14:paraId="5989873F" w14:textId="238552E3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Ring of Suffering</w:t>
      </w:r>
    </w:p>
    <w:p w14:paraId="4CC994E6" w14:textId="28D5119C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Tormented Bracelet</w:t>
      </w:r>
    </w:p>
    <w:p w14:paraId="11114ECA" w14:textId="6EF2FD8E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 xml:space="preserve">Barrows </w:t>
      </w:r>
      <w:proofErr w:type="spellStart"/>
      <w:r>
        <w:rPr>
          <w:color w:val="4472C4" w:themeColor="accent1"/>
        </w:rPr>
        <w:t>Armour’s</w:t>
      </w:r>
      <w:proofErr w:type="spellEnd"/>
    </w:p>
    <w:p w14:paraId="7AF61C1B" w14:textId="7795D50E" w:rsidR="00EC7099" w:rsidRDefault="00EC7099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Torture Amulet</w:t>
      </w:r>
    </w:p>
    <w:p w14:paraId="4A1B6D40" w14:textId="6A70BA71" w:rsidR="00EC7099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erpentine Helmet</w:t>
      </w:r>
    </w:p>
    <w:p w14:paraId="01AD5F2A" w14:textId="364B5830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Abyssal’s</w:t>
      </w:r>
      <w:proofErr w:type="spellEnd"/>
      <w:r>
        <w:rPr>
          <w:color w:val="4472C4" w:themeColor="accent1"/>
        </w:rPr>
        <w:t xml:space="preserve"> Tentacle</w:t>
      </w:r>
    </w:p>
    <w:p w14:paraId="0382F605" w14:textId="0C58D41E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Dihn’s</w:t>
      </w:r>
      <w:proofErr w:type="spellEnd"/>
      <w:r>
        <w:rPr>
          <w:color w:val="4472C4" w:themeColor="accent1"/>
        </w:rPr>
        <w:t xml:space="preserve"> Bulwark</w:t>
      </w:r>
    </w:p>
    <w:p w14:paraId="46CE2A50" w14:textId="520AFCD2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Kodai’s</w:t>
      </w:r>
      <w:proofErr w:type="spellEnd"/>
      <w:r>
        <w:rPr>
          <w:color w:val="4472C4" w:themeColor="accent1"/>
        </w:rPr>
        <w:t xml:space="preserve"> Wand</w:t>
      </w:r>
    </w:p>
    <w:p w14:paraId="0A91F31D" w14:textId="022B6667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taff of the Dead</w:t>
      </w:r>
    </w:p>
    <w:p w14:paraId="560426B4" w14:textId="6795A28E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 xml:space="preserve">Void </w:t>
      </w:r>
      <w:proofErr w:type="spellStart"/>
      <w:r>
        <w:rPr>
          <w:color w:val="4472C4" w:themeColor="accent1"/>
        </w:rPr>
        <w:t>Armour</w:t>
      </w:r>
      <w:proofErr w:type="spellEnd"/>
    </w:p>
    <w:p w14:paraId="728A0BFB" w14:textId="2AEA12AB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 xml:space="preserve">Justiciar </w:t>
      </w:r>
      <w:proofErr w:type="spellStart"/>
      <w:r>
        <w:rPr>
          <w:color w:val="4472C4" w:themeColor="accent1"/>
        </w:rPr>
        <w:t>Armour</w:t>
      </w:r>
      <w:proofErr w:type="spellEnd"/>
    </w:p>
    <w:p w14:paraId="70DAFE57" w14:textId="016CF90A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led</w:t>
      </w:r>
    </w:p>
    <w:p w14:paraId="4C9AA004" w14:textId="1049DBFF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Easter Egg Basket</w:t>
      </w:r>
    </w:p>
    <w:p w14:paraId="7C897DD4" w14:textId="4C97A4E5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Pantaloons</w:t>
      </w:r>
    </w:p>
    <w:p w14:paraId="709DCE17" w14:textId="4B2F2F66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leeping Cap</w:t>
      </w:r>
    </w:p>
    <w:p w14:paraId="6C3A38E3" w14:textId="0CA67467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A powered wig</w:t>
      </w:r>
    </w:p>
    <w:p w14:paraId="68CC4997" w14:textId="5F40D8EC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Bone sack</w:t>
      </w:r>
    </w:p>
    <w:p w14:paraId="55CEB318" w14:textId="7838AC53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Ornament Kits</w:t>
      </w:r>
    </w:p>
    <w:p w14:paraId="3137D2CE" w14:textId="71DDD135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killing Tomes</w:t>
      </w:r>
    </w:p>
    <w:p w14:paraId="65AFDB4F" w14:textId="066545E8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Chicken Set</w:t>
      </w:r>
    </w:p>
    <w:p w14:paraId="763778DF" w14:textId="6B887AA0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Wizard mind bomb</w:t>
      </w:r>
    </w:p>
    <w:p w14:paraId="14FC98FE" w14:textId="47E0B434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Aggressivity Potion</w:t>
      </w:r>
    </w:p>
    <w:p w14:paraId="126E0B6E" w14:textId="16B0768B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now balls</w:t>
      </w:r>
    </w:p>
    <w:p w14:paraId="0AC0794F" w14:textId="1B98C9A8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Potato</w:t>
      </w:r>
    </w:p>
    <w:p w14:paraId="4F7D0055" w14:textId="6BEB369A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Beer</w:t>
      </w:r>
    </w:p>
    <w:p w14:paraId="399A9D05" w14:textId="1CCE51F2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ilver Light / Dark Light / Arclight</w:t>
      </w:r>
    </w:p>
    <w:p w14:paraId="322A68F6" w14:textId="425137B5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Skillcape</w:t>
      </w:r>
      <w:proofErr w:type="spellEnd"/>
      <w:r>
        <w:rPr>
          <w:color w:val="4472C4" w:themeColor="accent1"/>
        </w:rPr>
        <w:t xml:space="preserve"> Perks</w:t>
      </w:r>
    </w:p>
    <w:p w14:paraId="40D2FA96" w14:textId="60336E19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Rogue Set</w:t>
      </w:r>
    </w:p>
    <w:p w14:paraId="30138EB3" w14:textId="4543A564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Dodgy Necklace</w:t>
      </w:r>
    </w:p>
    <w:p w14:paraId="4F2CBE1A" w14:textId="43835055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Bandits Brew</w:t>
      </w:r>
    </w:p>
    <w:p w14:paraId="1FADA419" w14:textId="762A4DDE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Recolored Whips Effects</w:t>
      </w:r>
    </w:p>
    <w:p w14:paraId="4FFA389B" w14:textId="558878A1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Mirror Shield / Bag of Salt / Waterskins / Rock Hammer / Face mask / Ear muffs / Nose peg / Slayer’s staff / Slayer’s helmet / Fishing Explosive / Ice Cooler / Slayer’s gloves / Unlit bug lantern / Insulated boots / Fungicide Spray / Slayer Bell / Leaf bladed spear</w:t>
      </w:r>
    </w:p>
    <w:p w14:paraId="6F88A13C" w14:textId="74FFE979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layer Ring</w:t>
      </w:r>
    </w:p>
    <w:p w14:paraId="18ACC2F7" w14:textId="50F30025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Amulet of Damned</w:t>
      </w:r>
    </w:p>
    <w:p w14:paraId="15595ADE" w14:textId="7D98CB69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layer’s helmet</w:t>
      </w:r>
    </w:p>
    <w:p w14:paraId="69C0860F" w14:textId="7AE9AE2B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Ava’s</w:t>
      </w:r>
    </w:p>
    <w:p w14:paraId="71CB90BE" w14:textId="7E450738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proofErr w:type="spellStart"/>
      <w:r>
        <w:rPr>
          <w:color w:val="4472C4" w:themeColor="accent1"/>
        </w:rPr>
        <w:t>Godwars</w:t>
      </w:r>
      <w:proofErr w:type="spellEnd"/>
      <w:r>
        <w:rPr>
          <w:color w:val="4472C4" w:themeColor="accent1"/>
        </w:rPr>
        <w:t xml:space="preserve"> items (</w:t>
      </w:r>
      <w:proofErr w:type="spellStart"/>
      <w:r>
        <w:rPr>
          <w:color w:val="4472C4" w:themeColor="accent1"/>
        </w:rPr>
        <w:t>Zamorak</w:t>
      </w:r>
      <w:proofErr w:type="spellEnd"/>
      <w:r>
        <w:rPr>
          <w:color w:val="4472C4" w:themeColor="accent1"/>
        </w:rPr>
        <w:t xml:space="preserve"> / </w:t>
      </w:r>
      <w:proofErr w:type="spellStart"/>
      <w:r>
        <w:rPr>
          <w:color w:val="4472C4" w:themeColor="accent1"/>
        </w:rPr>
        <w:t>Saradomin</w:t>
      </w:r>
      <w:proofErr w:type="spellEnd"/>
      <w:r>
        <w:rPr>
          <w:color w:val="4472C4" w:themeColor="accent1"/>
        </w:rPr>
        <w:t xml:space="preserve"> / </w:t>
      </w:r>
      <w:proofErr w:type="spellStart"/>
      <w:r>
        <w:rPr>
          <w:color w:val="4472C4" w:themeColor="accent1"/>
        </w:rPr>
        <w:t>Guthix</w:t>
      </w:r>
      <w:proofErr w:type="spellEnd"/>
      <w:r>
        <w:rPr>
          <w:color w:val="4472C4" w:themeColor="accent1"/>
        </w:rPr>
        <w:t>)</w:t>
      </w:r>
    </w:p>
    <w:p w14:paraId="3932F205" w14:textId="7D2FFBD7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Dwarven Rock Cake</w:t>
      </w:r>
    </w:p>
    <w:p w14:paraId="34DD6031" w14:textId="7077EC64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Chicken Set</w:t>
      </w:r>
    </w:p>
    <w:p w14:paraId="43B49C5C" w14:textId="626A6DC1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Fairy Ring+</w:t>
      </w:r>
    </w:p>
    <w:p w14:paraId="28017475" w14:textId="072810F7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lastRenderedPageBreak/>
        <w:t>Slayer Mask</w:t>
      </w:r>
    </w:p>
    <w:p w14:paraId="271F90CD" w14:textId="02373827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Cooking gauntlets</w:t>
      </w:r>
    </w:p>
    <w:p w14:paraId="1B71ECCA" w14:textId="3C5AF46F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Inferno Items</w:t>
      </w:r>
    </w:p>
    <w:p w14:paraId="086015C0" w14:textId="029B9834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Double XP Ring</w:t>
      </w:r>
    </w:p>
    <w:p w14:paraId="262AB3F8" w14:textId="14D9E80F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Prospector Set</w:t>
      </w:r>
    </w:p>
    <w:p w14:paraId="06A8348F" w14:textId="2B84223D" w:rsidR="002E2CA2" w:rsidRDefault="002E2CA2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Builders Set</w:t>
      </w:r>
    </w:p>
    <w:p w14:paraId="072244E5" w14:textId="7AED8FBC" w:rsidR="002E2CA2" w:rsidRDefault="00942A8F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Witchdoctor Set</w:t>
      </w:r>
    </w:p>
    <w:p w14:paraId="06B01ADC" w14:textId="1356CFD5" w:rsidR="00942A8F" w:rsidRDefault="00942A8F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Looting Bag</w:t>
      </w:r>
    </w:p>
    <w:p w14:paraId="046FD156" w14:textId="61073E91" w:rsidR="00942A8F" w:rsidRDefault="00942A8F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Gem Bag</w:t>
      </w:r>
    </w:p>
    <w:p w14:paraId="6DF83D47" w14:textId="6B2670A5" w:rsidR="00942A8F" w:rsidRDefault="00942A8F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Mining Bag</w:t>
      </w:r>
    </w:p>
    <w:p w14:paraId="3CBC6A85" w14:textId="593F6473" w:rsidR="00942A8F" w:rsidRDefault="00942A8F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Thieving Bag</w:t>
      </w:r>
    </w:p>
    <w:p w14:paraId="6FFD65B8" w14:textId="50296FE8" w:rsidR="00942A8F" w:rsidRDefault="00942A8F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 xml:space="preserve">Scythe of </w:t>
      </w:r>
      <w:proofErr w:type="spellStart"/>
      <w:r>
        <w:rPr>
          <w:color w:val="4472C4" w:themeColor="accent1"/>
        </w:rPr>
        <w:t>Vitur</w:t>
      </w:r>
      <w:proofErr w:type="spellEnd"/>
    </w:p>
    <w:p w14:paraId="60B6F577" w14:textId="0A16254E" w:rsidR="00942A8F" w:rsidRDefault="00942A8F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Twisted Bow</w:t>
      </w:r>
    </w:p>
    <w:p w14:paraId="0EA1DC15" w14:textId="4D629D80" w:rsidR="00942A8F" w:rsidRDefault="00396D43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Salve amulet</w:t>
      </w:r>
    </w:p>
    <w:p w14:paraId="5B410340" w14:textId="39D54788" w:rsidR="00396D43" w:rsidRDefault="00396D43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396D43">
        <w:rPr>
          <w:color w:val="4472C4" w:themeColor="accent1"/>
        </w:rPr>
        <w:t xml:space="preserve">Rod of </w:t>
      </w:r>
      <w:proofErr w:type="spellStart"/>
      <w:r w:rsidRPr="00396D43">
        <w:rPr>
          <w:color w:val="4472C4" w:themeColor="accent1"/>
        </w:rPr>
        <w:t>ivandis</w:t>
      </w:r>
      <w:proofErr w:type="spellEnd"/>
    </w:p>
    <w:p w14:paraId="4625FB75" w14:textId="54AADCA5" w:rsidR="00396D43" w:rsidRDefault="00396D43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396D43">
        <w:rPr>
          <w:color w:val="4472C4" w:themeColor="accent1"/>
        </w:rPr>
        <w:t xml:space="preserve">Dragon </w:t>
      </w:r>
      <w:r>
        <w:rPr>
          <w:color w:val="4472C4" w:themeColor="accent1"/>
        </w:rPr>
        <w:t>Warhammer</w:t>
      </w:r>
    </w:p>
    <w:p w14:paraId="3F725ECD" w14:textId="5238885F" w:rsidR="00396D43" w:rsidRDefault="00396D43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396D43">
        <w:rPr>
          <w:color w:val="4472C4" w:themeColor="accent1"/>
        </w:rPr>
        <w:t xml:space="preserve">Trident of </w:t>
      </w:r>
      <w:r>
        <w:rPr>
          <w:color w:val="4472C4" w:themeColor="accent1"/>
        </w:rPr>
        <w:t>S</w:t>
      </w:r>
      <w:r w:rsidRPr="00396D43">
        <w:rPr>
          <w:color w:val="4472C4" w:themeColor="accent1"/>
        </w:rPr>
        <w:t>ea</w:t>
      </w:r>
      <w:r>
        <w:rPr>
          <w:color w:val="4472C4" w:themeColor="accent1"/>
        </w:rPr>
        <w:t>s /</w:t>
      </w:r>
      <w:r w:rsidRPr="00396D43">
        <w:rPr>
          <w:color w:val="4472C4" w:themeColor="accent1"/>
        </w:rPr>
        <w:t xml:space="preserve"> trident of </w:t>
      </w:r>
      <w:r>
        <w:rPr>
          <w:color w:val="4472C4" w:themeColor="accent1"/>
        </w:rPr>
        <w:t>S</w:t>
      </w:r>
      <w:r w:rsidRPr="00396D43">
        <w:rPr>
          <w:color w:val="4472C4" w:themeColor="accent1"/>
        </w:rPr>
        <w:t>wamp</w:t>
      </w:r>
    </w:p>
    <w:p w14:paraId="265AEF36" w14:textId="11E5DAEB" w:rsidR="00396D43" w:rsidRDefault="00396D43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 w:rsidRPr="00396D43">
        <w:rPr>
          <w:color w:val="4472C4" w:themeColor="accent1"/>
        </w:rPr>
        <w:t>Spirit shields</w:t>
      </w:r>
    </w:p>
    <w:p w14:paraId="3A0C2F6E" w14:textId="73708C9E" w:rsidR="00396D43" w:rsidRDefault="00396D43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Lumberjack set</w:t>
      </w:r>
    </w:p>
    <w:p w14:paraId="3FCF86C1" w14:textId="47D0625F" w:rsidR="00396D43" w:rsidRDefault="00396D43" w:rsidP="00EC7099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Angler set</w:t>
      </w:r>
    </w:p>
    <w:p w14:paraId="344E16B2" w14:textId="61AA3255" w:rsidR="00396D43" w:rsidRDefault="00396D43" w:rsidP="00396D43">
      <w:pPr>
        <w:pStyle w:val="ListParagraph"/>
        <w:numPr>
          <w:ilvl w:val="0"/>
          <w:numId w:val="3"/>
        </w:numPr>
        <w:rPr>
          <w:color w:val="4472C4" w:themeColor="accent1"/>
        </w:rPr>
      </w:pPr>
      <w:r>
        <w:rPr>
          <w:color w:val="4472C4" w:themeColor="accent1"/>
        </w:rPr>
        <w:t>Essence pouches</w:t>
      </w:r>
    </w:p>
    <w:p w14:paraId="5959D04D" w14:textId="77777777" w:rsidR="008D15A7" w:rsidRPr="00396D43" w:rsidRDefault="008D15A7" w:rsidP="00396D43">
      <w:pPr>
        <w:pStyle w:val="ListParagraph"/>
        <w:numPr>
          <w:ilvl w:val="0"/>
          <w:numId w:val="3"/>
        </w:numPr>
        <w:rPr>
          <w:color w:val="4472C4" w:themeColor="accent1"/>
        </w:rPr>
      </w:pPr>
    </w:p>
    <w:p w14:paraId="167D7AF6" w14:textId="77777777" w:rsidR="00EC7099" w:rsidRDefault="00EC7099" w:rsidP="00EC7099">
      <w:pPr>
        <w:pStyle w:val="ListParagraph"/>
        <w:rPr>
          <w:color w:val="4472C4" w:themeColor="accent1"/>
        </w:rPr>
      </w:pPr>
    </w:p>
    <w:p w14:paraId="6270AFFE" w14:textId="77777777" w:rsidR="00EC7099" w:rsidRPr="00852A0B" w:rsidRDefault="00EC7099" w:rsidP="00852A0B">
      <w:pPr>
        <w:rPr>
          <w:color w:val="4472C4" w:themeColor="accent1"/>
        </w:rPr>
      </w:pPr>
    </w:p>
    <w:sectPr w:rsidR="00EC7099" w:rsidRPr="00852A0B" w:rsidSect="00852A0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67E99"/>
    <w:multiLevelType w:val="hybridMultilevel"/>
    <w:tmpl w:val="5E88DE0A"/>
    <w:lvl w:ilvl="0" w:tplc="3480723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437B51"/>
    <w:multiLevelType w:val="hybridMultilevel"/>
    <w:tmpl w:val="8AFA393A"/>
    <w:lvl w:ilvl="0" w:tplc="F668A2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44E54"/>
    <w:multiLevelType w:val="hybridMultilevel"/>
    <w:tmpl w:val="54D61BDC"/>
    <w:lvl w:ilvl="0" w:tplc="32CAF3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DY3NDM0MrA0sTRV0lEKTi0uzszPAykwrAUAafzAiCwAAAA="/>
  </w:docVars>
  <w:rsids>
    <w:rsidRoot w:val="0062791A"/>
    <w:rsid w:val="000D3EEA"/>
    <w:rsid w:val="002E2CA2"/>
    <w:rsid w:val="00396D43"/>
    <w:rsid w:val="004D4404"/>
    <w:rsid w:val="00625B43"/>
    <w:rsid w:val="0062791A"/>
    <w:rsid w:val="00852A0B"/>
    <w:rsid w:val="008D15A7"/>
    <w:rsid w:val="008F3EB8"/>
    <w:rsid w:val="00942A8F"/>
    <w:rsid w:val="00CA231F"/>
    <w:rsid w:val="00D23465"/>
    <w:rsid w:val="00EA535A"/>
    <w:rsid w:val="00EC7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ED839"/>
  <w15:chartTrackingRefBased/>
  <w15:docId w15:val="{6C3DA8DB-DACD-4C04-B73D-E7DC6C1D1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3E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A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D3E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2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CAF4E-EB12-4B45-848D-F3F57D8C18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1</TotalTime>
  <Pages>1</Pages>
  <Words>697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eLou</dc:creator>
  <cp:keywords/>
  <dc:description/>
  <cp:lastModifiedBy>Rachael eLou</cp:lastModifiedBy>
  <cp:revision>7</cp:revision>
  <dcterms:created xsi:type="dcterms:W3CDTF">2020-02-12T20:41:00Z</dcterms:created>
  <dcterms:modified xsi:type="dcterms:W3CDTF">2020-02-13T15:12:00Z</dcterms:modified>
</cp:coreProperties>
</file>